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7FD0A1CE" w:rsidR="003A1ECC" w:rsidRDefault="003A1ECC" w:rsidP="003A1ECC">
      <w:pPr>
        <w:jc w:val="center"/>
        <w:outlineLvl w:val="0"/>
        <w:rPr>
          <w:b/>
          <w:sz w:val="36"/>
        </w:rPr>
      </w:pPr>
      <w:r w:rsidRPr="008E2758">
        <w:rPr>
          <w:b/>
          <w:sz w:val="36"/>
        </w:rPr>
        <w:t>Privacy Notice</w:t>
      </w:r>
      <w:r w:rsidR="00E3134D">
        <w:rPr>
          <w:b/>
          <w:sz w:val="36"/>
        </w:rPr>
        <w:t xml:space="preserve"> on </w:t>
      </w:r>
    </w:p>
    <w:p w14:paraId="7CE94734" w14:textId="77777777" w:rsidR="009A0F1A" w:rsidRPr="009A0F1A" w:rsidRDefault="009A0F1A" w:rsidP="009A0F1A">
      <w:pPr>
        <w:jc w:val="center"/>
        <w:outlineLvl w:val="0"/>
        <w:rPr>
          <w:b/>
          <w:sz w:val="36"/>
        </w:rPr>
      </w:pPr>
      <w:r w:rsidRPr="009A0F1A">
        <w:rPr>
          <w:b/>
          <w:sz w:val="36"/>
        </w:rPr>
        <w:t xml:space="preserve">Commissioning, Planning, Risk stratification, Patient Identification </w:t>
      </w:r>
    </w:p>
    <w:p w14:paraId="01DC5659" w14:textId="77777777" w:rsidR="009A0F1A" w:rsidRDefault="009A0F1A" w:rsidP="003A1ECC">
      <w:pPr>
        <w:jc w:val="center"/>
        <w:outlineLvl w:val="0"/>
        <w:rPr>
          <w:b/>
          <w:sz w:val="36"/>
        </w:rPr>
      </w:pPr>
    </w:p>
    <w:p w14:paraId="3D9DCF69" w14:textId="77777777" w:rsidR="009A0F1A" w:rsidRPr="009A0F1A" w:rsidRDefault="009A0F1A" w:rsidP="009A0F1A">
      <w:pPr>
        <w:spacing w:after="0" w:line="240" w:lineRule="auto"/>
        <w:jc w:val="both"/>
        <w:rPr>
          <w:rFonts w:eastAsia="Times New Roman" w:cstheme="minorHAnsi"/>
          <w:color w:val="000000"/>
          <w:lang w:eastAsia="en-GB"/>
        </w:rPr>
      </w:pPr>
      <w:r w:rsidRPr="009A0F1A">
        <w:rPr>
          <w:rFonts w:eastAsia="Times New Roman" w:cstheme="minorHAnsi"/>
          <w:color w:val="000000"/>
          <w:lang w:eastAsia="en-GB"/>
        </w:rPr>
        <w:t>The records we keep enable us to plan for your care.</w:t>
      </w:r>
    </w:p>
    <w:p w14:paraId="6A2AD3C5" w14:textId="77777777" w:rsidR="009A0F1A" w:rsidRPr="009A0F1A" w:rsidRDefault="009A0F1A" w:rsidP="009A0F1A">
      <w:pPr>
        <w:spacing w:after="0" w:line="240" w:lineRule="auto"/>
        <w:jc w:val="both"/>
        <w:rPr>
          <w:rFonts w:eastAsia="Times New Roman" w:cstheme="minorHAnsi"/>
          <w:color w:val="000000"/>
          <w:lang w:eastAsia="en-GB"/>
        </w:rPr>
      </w:pPr>
    </w:p>
    <w:p w14:paraId="080B2A99" w14:textId="5717A055" w:rsidR="009A0F1A" w:rsidRPr="00D14BF6" w:rsidRDefault="009A0F1A" w:rsidP="009A0F1A">
      <w:pPr>
        <w:spacing w:after="0" w:line="240" w:lineRule="auto"/>
        <w:jc w:val="both"/>
        <w:rPr>
          <w:rFonts w:eastAsia="Times New Roman" w:cstheme="minorHAnsi"/>
          <w:lang w:eastAsia="en-GB"/>
        </w:rPr>
      </w:pPr>
      <w:r w:rsidRPr="009A0F1A">
        <w:rPr>
          <w:rFonts w:eastAsia="Times New Roman" w:cstheme="minorHAnsi"/>
          <w:color w:val="000000"/>
          <w:lang w:eastAsia="en-GB"/>
        </w:rPr>
        <w:t>This practice keeps data on you</w:t>
      </w:r>
      <w:r w:rsidR="00537C9E">
        <w:rPr>
          <w:rFonts w:eastAsia="Times New Roman" w:cstheme="minorHAnsi"/>
          <w:color w:val="000000"/>
          <w:lang w:eastAsia="en-GB"/>
        </w:rPr>
        <w:t>,</w:t>
      </w:r>
      <w:r w:rsidRPr="009A0F1A">
        <w:rPr>
          <w:rFonts w:eastAsia="Times New Roman" w:cstheme="minorHAnsi"/>
          <w:color w:val="000000"/>
          <w:lang w:eastAsia="en-GB"/>
        </w:rPr>
        <w:t xml:space="preserve"> t</w:t>
      </w:r>
      <w:r w:rsidR="00537C9E">
        <w:rPr>
          <w:rFonts w:eastAsia="Times New Roman" w:cstheme="minorHAnsi"/>
          <w:color w:val="000000"/>
          <w:lang w:eastAsia="en-GB"/>
        </w:rPr>
        <w:t>o which</w:t>
      </w:r>
      <w:r w:rsidRPr="009A0F1A">
        <w:rPr>
          <w:rFonts w:eastAsia="Times New Roman" w:cstheme="minorHAnsi"/>
          <w:color w:val="000000"/>
          <w:lang w:eastAsia="en-GB"/>
        </w:rPr>
        <w:t xml:space="preserve"> we apply searches and algorithms</w:t>
      </w:r>
      <w:r w:rsidR="00537C9E" w:rsidRPr="00D14BF6">
        <w:rPr>
          <w:rFonts w:eastAsia="Times New Roman" w:cstheme="minorHAnsi"/>
          <w:lang w:eastAsia="en-GB"/>
        </w:rPr>
        <w:t>,</w:t>
      </w:r>
      <w:r w:rsidRPr="00D14BF6">
        <w:rPr>
          <w:rFonts w:eastAsia="Times New Roman" w:cstheme="minorHAnsi"/>
          <w:lang w:eastAsia="en-GB"/>
        </w:rPr>
        <w:t xml:space="preserve"> in order to identify </w:t>
      </w:r>
      <w:r w:rsidR="00F21FEB" w:rsidRPr="00D14BF6">
        <w:rPr>
          <w:rFonts w:eastAsia="Times New Roman" w:cstheme="minorHAnsi"/>
          <w:lang w:eastAsia="en-GB"/>
        </w:rPr>
        <w:t>patients for the purposes of</w:t>
      </w:r>
      <w:r w:rsidRPr="00D14BF6">
        <w:rPr>
          <w:rFonts w:eastAsia="Times New Roman" w:cstheme="minorHAnsi"/>
          <w:lang w:eastAsia="en-GB"/>
        </w:rPr>
        <w:t xml:space="preserve"> preventive interventions.  </w:t>
      </w:r>
    </w:p>
    <w:p w14:paraId="2F6DF6FD" w14:textId="77777777" w:rsidR="009A0F1A" w:rsidRPr="009A0F1A" w:rsidRDefault="009A0F1A" w:rsidP="009A0F1A">
      <w:pPr>
        <w:spacing w:after="0" w:line="240" w:lineRule="auto"/>
        <w:jc w:val="both"/>
        <w:rPr>
          <w:rFonts w:eastAsia="Times New Roman" w:cstheme="minorHAnsi"/>
          <w:color w:val="000000"/>
          <w:lang w:eastAsia="en-GB"/>
        </w:rPr>
      </w:pPr>
    </w:p>
    <w:p w14:paraId="28A925B9" w14:textId="77777777" w:rsidR="009A0F1A" w:rsidRPr="009A0F1A" w:rsidRDefault="009A0F1A" w:rsidP="009A0F1A">
      <w:pPr>
        <w:spacing w:after="0" w:line="240" w:lineRule="auto"/>
        <w:jc w:val="both"/>
        <w:rPr>
          <w:rFonts w:eastAsia="Times New Roman" w:cstheme="minorHAnsi"/>
          <w:color w:val="000000"/>
          <w:lang w:eastAsia="en-GB"/>
        </w:rPr>
      </w:pPr>
      <w:r w:rsidRPr="009A0F1A">
        <w:rPr>
          <w:rFonts w:eastAsia="Times New Roman" w:cstheme="minorHAnsi"/>
          <w:color w:val="000000"/>
          <w:lang w:eastAsia="en-GB"/>
        </w:rPr>
        <w:t>This means using only the data we hold or in certain circumstances linking that data to data held elsewhere by other organisations, and usually processed by organisations within or bound by contracts with the NHS.</w:t>
      </w:r>
    </w:p>
    <w:p w14:paraId="7C18ED90" w14:textId="77777777" w:rsidR="009A0F1A" w:rsidRPr="009A0F1A" w:rsidRDefault="009A0F1A" w:rsidP="009A0F1A">
      <w:pPr>
        <w:spacing w:after="0" w:line="240" w:lineRule="auto"/>
        <w:jc w:val="both"/>
        <w:rPr>
          <w:rFonts w:eastAsia="Times New Roman" w:cstheme="minorHAnsi"/>
          <w:color w:val="000000"/>
          <w:lang w:eastAsia="en-GB"/>
        </w:rPr>
      </w:pPr>
    </w:p>
    <w:p w14:paraId="635EB8D4" w14:textId="458A9655" w:rsidR="009A0F1A" w:rsidRPr="009A0F1A" w:rsidRDefault="009A0F1A" w:rsidP="009A0F1A">
      <w:pPr>
        <w:spacing w:after="0" w:line="240" w:lineRule="auto"/>
        <w:jc w:val="both"/>
        <w:rPr>
          <w:rFonts w:eastAsia="Times New Roman" w:cstheme="minorHAnsi"/>
          <w:color w:val="000000"/>
          <w:lang w:eastAsia="en-GB"/>
        </w:rPr>
      </w:pPr>
      <w:r w:rsidRPr="009A0F1A">
        <w:rPr>
          <w:rFonts w:eastAsia="Times New Roman" w:cstheme="minorHAnsi"/>
          <w:color w:val="000000"/>
          <w:lang w:eastAsia="en-GB"/>
        </w:rPr>
        <w:t>If any processing of this data occurs outside the practice your identity will not be visible to the processors. Only this practice will be able to identify you and the results of any calculated factors, such as your risk of having a heart attack in the next 10 years or your risk of being admitted to hospital with a complication of chest disease</w:t>
      </w:r>
      <w:r w:rsidR="00F94A58">
        <w:rPr>
          <w:rFonts w:eastAsia="Times New Roman" w:cstheme="minorHAnsi"/>
          <w:color w:val="000000"/>
          <w:lang w:eastAsia="en-GB"/>
        </w:rPr>
        <w:t>.</w:t>
      </w:r>
    </w:p>
    <w:p w14:paraId="43E57F3F" w14:textId="77777777" w:rsidR="009A0F1A" w:rsidRPr="009A0F1A" w:rsidRDefault="009A0F1A" w:rsidP="009A0F1A">
      <w:pPr>
        <w:spacing w:after="0" w:line="240" w:lineRule="auto"/>
        <w:jc w:val="both"/>
        <w:rPr>
          <w:rFonts w:eastAsia="Times New Roman" w:cstheme="minorHAnsi"/>
          <w:color w:val="000000"/>
          <w:lang w:eastAsia="en-GB"/>
        </w:rPr>
      </w:pPr>
    </w:p>
    <w:p w14:paraId="564F72BF" w14:textId="12CC29C3" w:rsidR="009A0F1A" w:rsidRPr="009A0F1A" w:rsidRDefault="009A0F1A" w:rsidP="009A0F1A">
      <w:pPr>
        <w:spacing w:after="0" w:line="240" w:lineRule="auto"/>
        <w:jc w:val="both"/>
        <w:rPr>
          <w:rFonts w:eastAsia="Times New Roman" w:cstheme="minorHAnsi"/>
          <w:color w:val="000000"/>
          <w:lang w:eastAsia="en-GB"/>
        </w:rPr>
      </w:pPr>
      <w:r w:rsidRPr="009A0F1A">
        <w:rPr>
          <w:rFonts w:eastAsia="Times New Roman" w:cstheme="minorHAnsi"/>
          <w:color w:val="000000"/>
          <w:lang w:eastAsia="en-GB"/>
        </w:rPr>
        <w:t xml:space="preserve">You have the right to object to our processing your data in these circumstances and before any decision based upon that processing is made about you. Processing of this type is only lawfully allowed where it results in individuals being identified with their associated calculated risk. It is not lawful for this processing to be used for other ill-defined purposes, such as “health analytics”. </w:t>
      </w:r>
    </w:p>
    <w:p w14:paraId="40F1E194" w14:textId="77777777" w:rsidR="009A0F1A" w:rsidRPr="009A0F1A" w:rsidRDefault="009A0F1A" w:rsidP="009A0F1A">
      <w:pPr>
        <w:spacing w:after="0" w:line="240" w:lineRule="auto"/>
        <w:jc w:val="both"/>
        <w:rPr>
          <w:rFonts w:eastAsia="Times New Roman" w:cstheme="minorHAnsi"/>
          <w:color w:val="000000"/>
          <w:lang w:eastAsia="en-GB"/>
        </w:rPr>
      </w:pPr>
    </w:p>
    <w:p w14:paraId="1A67BC97" w14:textId="2D8C26A9" w:rsidR="009A0F1A" w:rsidRPr="009A0F1A" w:rsidRDefault="009A0F1A" w:rsidP="009A0F1A">
      <w:pPr>
        <w:spacing w:after="0" w:line="240" w:lineRule="auto"/>
        <w:jc w:val="both"/>
        <w:rPr>
          <w:rFonts w:eastAsia="Times New Roman" w:cstheme="minorHAnsi"/>
          <w:color w:val="000000"/>
          <w:lang w:eastAsia="en-GB"/>
        </w:rPr>
      </w:pPr>
      <w:r w:rsidRPr="009A0F1A">
        <w:rPr>
          <w:rFonts w:eastAsia="Times New Roman" w:cstheme="minorHAnsi"/>
          <w:color w:val="000000"/>
          <w:lang w:eastAsia="en-GB"/>
        </w:rPr>
        <w:t>Despite this</w:t>
      </w:r>
      <w:r w:rsidR="003075E2">
        <w:rPr>
          <w:rFonts w:eastAsia="Times New Roman" w:cstheme="minorHAnsi"/>
          <w:color w:val="000000"/>
          <w:lang w:eastAsia="en-GB"/>
        </w:rPr>
        <w:t>,</w:t>
      </w:r>
      <w:r w:rsidRPr="009A0F1A">
        <w:rPr>
          <w:rFonts w:eastAsia="Times New Roman" w:cstheme="minorHAnsi"/>
          <w:color w:val="000000"/>
          <w:lang w:eastAsia="en-GB"/>
        </w:rPr>
        <w:t xml:space="preserve"> we have an overriding responsibility to do what is in your best interests. If we identify you as being at significant risk of having, for example a heart attack or stroke, we are justified in performing that processing.</w:t>
      </w:r>
    </w:p>
    <w:p w14:paraId="18BAADD2" w14:textId="77777777" w:rsidR="009A0F1A" w:rsidRPr="009A0F1A" w:rsidRDefault="009A0F1A" w:rsidP="009A0F1A">
      <w:pPr>
        <w:spacing w:after="0" w:line="240" w:lineRule="auto"/>
        <w:jc w:val="both"/>
        <w:rPr>
          <w:rFonts w:eastAsia="Times New Roman" w:cstheme="minorHAnsi"/>
          <w:color w:val="000000"/>
          <w:lang w:eastAsia="en-GB"/>
        </w:rPr>
      </w:pPr>
    </w:p>
    <w:p w14:paraId="7C7C6C50" w14:textId="2D759022" w:rsidR="000375C1" w:rsidRDefault="000375C1" w:rsidP="003A1ECC">
      <w:pPr>
        <w:spacing w:after="0" w:line="240" w:lineRule="auto"/>
        <w:jc w:val="both"/>
        <w:rPr>
          <w:rFonts w:eastAsia="Times New Roman" w:cstheme="minorHAnsi"/>
          <w:color w:val="000000"/>
          <w:lang w:eastAsia="en-GB"/>
        </w:rPr>
      </w:pPr>
    </w:p>
    <w:p w14:paraId="59D4CB47" w14:textId="77777777" w:rsidR="00785E9D" w:rsidRDefault="00785E9D"/>
    <w:p w14:paraId="6966D2F9" w14:textId="5E28AF2A" w:rsidR="00785E9D" w:rsidRDefault="00785E9D">
      <w:r>
        <w:br w:type="page"/>
      </w:r>
    </w:p>
    <w:p w14:paraId="21F6FAB7" w14:textId="13D5CB89" w:rsidR="003A1ECC" w:rsidRDefault="003165CE" w:rsidP="00D0113A">
      <w:pPr>
        <w:spacing w:after="0" w:line="240" w:lineRule="auto"/>
      </w:pPr>
      <w:r w:rsidRPr="003165CE">
        <w:lastRenderedPageBreak/>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1F94130B" w:rsidR="00007938" w:rsidRPr="00DF0B71" w:rsidRDefault="00007938">
            <w:pPr>
              <w:rPr>
                <w:b/>
              </w:rPr>
            </w:pPr>
            <w:r w:rsidRPr="00DF0B71">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0FB60CA6" w14:textId="06A5BB93" w:rsidR="00DF0B71" w:rsidRDefault="00C36B52" w:rsidP="00DF0B71">
            <w:r w:rsidRPr="00C36B52">
              <w:t>John Eni-Uwubame</w:t>
            </w:r>
            <w:r w:rsidR="00DF0B71">
              <w:t>, GP Data Protection Officer</w:t>
            </w:r>
          </w:p>
          <w:p w14:paraId="20F89057" w14:textId="2013A006" w:rsidR="009232D0" w:rsidRDefault="00DF0B71" w:rsidP="00690F03">
            <w:hyperlink r:id="rId8" w:history="1">
              <w:r w:rsidRPr="0012534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1EB61977" w:rsidR="00785E9D" w:rsidRPr="00295D24" w:rsidRDefault="009A0F1A" w:rsidP="0096725F">
            <w:pPr>
              <w:rPr>
                <w:color w:val="000000" w:themeColor="text1"/>
              </w:rPr>
            </w:pPr>
            <w:r w:rsidRPr="009A0F1A">
              <w:rPr>
                <w:rFonts w:cstheme="minorHAnsi"/>
                <w:color w:val="000000"/>
                <w:sz w:val="24"/>
                <w:szCs w:val="24"/>
                <w:lang w:eastAsia="en-GB"/>
              </w:rPr>
              <w:t>The practice performs computerised searches of some or all of our records to identify individuals who may be at increased risk of certain conditions or diagnoses i.e. Diabetes, heart disease, risk of falling). Your records may be amongst those searched. This is often called “risk stratification” or “case finding”. These searches are sometimes carried out by Data Processors who link our records to other records that they access, such as hospital attendance records. The results of these searches and assessment may then be shared with other healthcare workers, such as specialist</w:t>
            </w:r>
            <w:r w:rsidR="00F05546">
              <w:rPr>
                <w:rFonts w:cstheme="minorHAnsi"/>
                <w:color w:val="000000"/>
                <w:sz w:val="24"/>
                <w:szCs w:val="24"/>
                <w:lang w:eastAsia="en-GB"/>
              </w:rPr>
              <w:t>s</w:t>
            </w:r>
            <w:r w:rsidRPr="009A0F1A">
              <w:rPr>
                <w:rFonts w:cstheme="minorHAnsi"/>
                <w:color w:val="000000"/>
                <w:sz w:val="24"/>
                <w:szCs w:val="24"/>
                <w:lang w:eastAsia="en-GB"/>
              </w:rPr>
              <w:t>, therapists, technicians etc. The information that is shared is to enable the other healthcare workers to provide the most appropriate advice, investigations, treatments, therapies and or care.</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D0A6B12" w14:textId="5DF8F26F" w:rsidR="009A0F1A" w:rsidRDefault="009A0F1A" w:rsidP="009A0F1A">
            <w:r w:rsidRPr="009A0F1A">
              <w:t xml:space="preserve">The legal basis for this processing is </w:t>
            </w:r>
          </w:p>
          <w:p w14:paraId="3279845C" w14:textId="77777777" w:rsidR="00993B9C" w:rsidRPr="009A0F1A" w:rsidRDefault="00993B9C" w:rsidP="009A0F1A"/>
          <w:p w14:paraId="63BA4B3B" w14:textId="77777777" w:rsidR="009A0F1A" w:rsidRPr="009A0F1A" w:rsidRDefault="009A0F1A" w:rsidP="009A0F1A">
            <w:r w:rsidRPr="009A0F1A">
              <w:rPr>
                <w:b/>
              </w:rPr>
              <w:t>Article 6(1)(e); “</w:t>
            </w:r>
            <w:r w:rsidRPr="009A0F1A">
              <w:t xml:space="preserve">necessary… in the exercise of official authority vested in the controller’ </w:t>
            </w:r>
          </w:p>
          <w:p w14:paraId="7CE51163" w14:textId="77777777" w:rsidR="009A0F1A" w:rsidRPr="009A0F1A" w:rsidRDefault="009A0F1A" w:rsidP="009A0F1A">
            <w:r w:rsidRPr="009A0F1A">
              <w:t xml:space="preserve">And </w:t>
            </w:r>
          </w:p>
          <w:p w14:paraId="7AD905F0" w14:textId="77777777" w:rsidR="009A0F1A" w:rsidRPr="009A0F1A" w:rsidRDefault="009A0F1A" w:rsidP="009A0F1A"/>
          <w:p w14:paraId="72C5B581" w14:textId="77777777" w:rsidR="009A0F1A" w:rsidRPr="009A0F1A" w:rsidRDefault="009A0F1A" w:rsidP="009A0F1A">
            <w:r w:rsidRPr="009A0F1A">
              <w:rPr>
                <w:b/>
              </w:rPr>
              <w:t>Article 9(2)(h)</w:t>
            </w:r>
            <w:r w:rsidRPr="009A0F1A">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25D116AB" w14:textId="77777777" w:rsidR="009A0F1A" w:rsidRPr="009A0F1A" w:rsidRDefault="009A0F1A" w:rsidP="009A0F1A"/>
          <w:p w14:paraId="615F5AE3" w14:textId="77777777" w:rsidR="009A0F1A" w:rsidRPr="009A0F1A" w:rsidRDefault="009A0F1A" w:rsidP="009A0F1A">
            <w:r w:rsidRPr="009A0F1A">
              <w:t>We will recognise your rights under UK Law collectively known as the “Common Law Duty of Confidentiality”</w:t>
            </w:r>
            <w:r w:rsidRPr="009A0F1A">
              <w:rPr>
                <w:vertAlign w:val="superscript"/>
              </w:rPr>
              <w:t>*</w:t>
            </w:r>
            <w:r w:rsidRPr="009A0F1A">
              <w:t xml:space="preserve"> </w:t>
            </w:r>
          </w:p>
          <w:p w14:paraId="22E744FD" w14:textId="6EE190E3" w:rsidR="003952B4" w:rsidRDefault="003952B4" w:rsidP="009A0F1A"/>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4D7ED99F" w14:textId="578D2CAC" w:rsidR="003165CE" w:rsidRPr="0096725F" w:rsidRDefault="009A0F1A" w:rsidP="009A0F1A">
            <w:pPr>
              <w:rPr>
                <w:color w:val="FF0000"/>
              </w:rPr>
            </w:pPr>
            <w:r w:rsidRPr="009A0F1A">
              <w:t xml:space="preserve">The data will be shared for processing with Emis </w:t>
            </w:r>
            <w:r>
              <w:t xml:space="preserve">Health </w:t>
            </w:r>
            <w:r w:rsidRPr="009A0F1A">
              <w:t>(</w:t>
            </w:r>
            <w:r>
              <w:t xml:space="preserve">Emis Web medical software, </w:t>
            </w:r>
            <w:r w:rsidR="00F253D2">
              <w:t>PCSE</w:t>
            </w:r>
            <w:r w:rsidRPr="009A0F1A">
              <w:t xml:space="preserve">, NHS Digital, CQRS and </w:t>
            </w:r>
            <w:r w:rsidR="00F253D2">
              <w:t xml:space="preserve">for subsequent healthcare with Greenwich </w:t>
            </w:r>
            <w:r w:rsidRPr="009A0F1A">
              <w:t>CCG, frailty service, and similar organisations</w:t>
            </w:r>
            <w:r w:rsidR="00F253D2">
              <w:t xml:space="preserve"> etc.</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596B1479" w14:textId="77777777" w:rsidR="00F253D2" w:rsidRPr="00F253D2" w:rsidRDefault="00F253D2" w:rsidP="00F253D2">
            <w:r w:rsidRPr="00F253D2">
              <w:t>You have the right to object to this processing where it might result in a decision being made about you. That right may be based either on implied consent under the Common Law of Confidentiality, Article 22 of GDPR or as a condition of a Section 251 approval under the HSCA. It can apply to some or all of the information being shared with the recipients. Your right to object is in relation to your personal circumstances. Contact the Data Controller or the practice.</w:t>
            </w:r>
          </w:p>
          <w:p w14:paraId="29E117BE" w14:textId="01EF6E67" w:rsidR="0096725F" w:rsidRDefault="0096725F" w:rsidP="00BF1C52"/>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lastRenderedPageBreak/>
              <w:t>Your right to access and correction</w:t>
            </w:r>
          </w:p>
        </w:tc>
        <w:tc>
          <w:tcPr>
            <w:tcW w:w="6611" w:type="dxa"/>
            <w:shd w:val="clear" w:color="auto" w:fill="D9E2F3" w:themeFill="accent1" w:themeFillTint="33"/>
            <w:vAlign w:val="center"/>
          </w:tcPr>
          <w:p w14:paraId="5BF4A11D" w14:textId="4D00ACB1" w:rsidR="009232D0" w:rsidRDefault="00BF1C52">
            <w:r w:rsidRPr="00BF1C52">
              <w:t>You have the right to access the data that is being shared and have any inaccuracies corrected. 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0FB17800" w14:textId="449AD783" w:rsidR="00BF1C52" w:rsidRDefault="00F253D2">
            <w:hyperlink r:id="rId9" w:history="1">
              <w:r w:rsidRPr="00F253D2">
                <w:rPr>
                  <w:color w:val="0000FF"/>
                  <w:u w:val="single"/>
                </w:rPr>
                <w:t>Records Management Code of Practice - NHS Transformation Directorate (england.nhs.uk)</w:t>
              </w:r>
            </w:hyperlink>
          </w:p>
          <w:p w14:paraId="33550DCC" w14:textId="5D0A07B2" w:rsidR="00437448" w:rsidRDefault="00437448" w:rsidP="00F253D2"/>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0"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3F9B5504" w14:textId="77777777" w:rsidR="00F253D2" w:rsidRPr="00F253D2" w:rsidRDefault="00F253D2" w:rsidP="00F253D2">
      <w:r w:rsidRPr="00F253D2">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45194156" w14:textId="77777777" w:rsidR="00F253D2" w:rsidRPr="00F253D2" w:rsidRDefault="00F253D2" w:rsidP="00F253D2">
      <w:r w:rsidRPr="00F253D2">
        <w:t>The general position is that if information is given in circumstances where it is expected that a duty of confidence applies, that information cannot normally be disclosed without the information provider's consent.</w:t>
      </w:r>
    </w:p>
    <w:p w14:paraId="74EC53A2" w14:textId="77777777" w:rsidR="00F253D2" w:rsidRPr="00F253D2" w:rsidRDefault="00F253D2" w:rsidP="00F253D2">
      <w:r w:rsidRPr="00F253D2">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2951746D" w14:textId="77777777" w:rsidR="00F253D2" w:rsidRPr="00F253D2" w:rsidRDefault="00F253D2" w:rsidP="00F253D2">
      <w:r w:rsidRPr="00F253D2">
        <w:t>Three circumstances making disclosure of confidential information lawful are:</w:t>
      </w:r>
    </w:p>
    <w:p w14:paraId="34EC35C4" w14:textId="77777777" w:rsidR="00F253D2" w:rsidRPr="00F253D2" w:rsidRDefault="00F253D2" w:rsidP="00F253D2">
      <w:pPr>
        <w:numPr>
          <w:ilvl w:val="0"/>
          <w:numId w:val="17"/>
        </w:numPr>
      </w:pPr>
      <w:r w:rsidRPr="00F253D2">
        <w:t>where the individual to whom the information relates has consented;</w:t>
      </w:r>
    </w:p>
    <w:p w14:paraId="64D77492" w14:textId="77777777" w:rsidR="00F253D2" w:rsidRPr="00F253D2" w:rsidRDefault="00F253D2" w:rsidP="00F253D2">
      <w:pPr>
        <w:numPr>
          <w:ilvl w:val="0"/>
          <w:numId w:val="17"/>
        </w:numPr>
      </w:pPr>
      <w:r w:rsidRPr="00F253D2">
        <w:t>where disclosure is in the public interest; and</w:t>
      </w:r>
    </w:p>
    <w:p w14:paraId="389FF31C" w14:textId="77777777" w:rsidR="00F253D2" w:rsidRPr="00F253D2" w:rsidRDefault="00F253D2" w:rsidP="00F253D2">
      <w:pPr>
        <w:numPr>
          <w:ilvl w:val="0"/>
          <w:numId w:val="17"/>
        </w:numPr>
      </w:pPr>
      <w:r w:rsidRPr="00F253D2">
        <w:t>where there is a legal duty to do so, for example a court order.</w:t>
      </w:r>
    </w:p>
    <w:p w14:paraId="7B538B8C" w14:textId="77777777" w:rsidR="009232D0" w:rsidRPr="009232D0" w:rsidRDefault="009232D0"/>
    <w:sectPr w:rsidR="009232D0" w:rsidRPr="009232D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FCA92" w14:textId="77777777" w:rsidR="001F5EB5" w:rsidRDefault="001F5EB5" w:rsidP="00F64786">
      <w:pPr>
        <w:spacing w:after="0" w:line="240" w:lineRule="auto"/>
      </w:pPr>
      <w:r>
        <w:separator/>
      </w:r>
    </w:p>
  </w:endnote>
  <w:endnote w:type="continuationSeparator" w:id="0">
    <w:p w14:paraId="23006DDB" w14:textId="77777777" w:rsidR="001F5EB5" w:rsidRDefault="001F5EB5"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F3E0D" w14:textId="77777777" w:rsidR="001F5EB5" w:rsidRDefault="001F5EB5" w:rsidP="00F64786">
      <w:pPr>
        <w:spacing w:after="0" w:line="240" w:lineRule="auto"/>
      </w:pPr>
      <w:r>
        <w:separator/>
      </w:r>
    </w:p>
  </w:footnote>
  <w:footnote w:type="continuationSeparator" w:id="0">
    <w:p w14:paraId="0CEB776F" w14:textId="77777777" w:rsidR="001F5EB5" w:rsidRDefault="001F5EB5"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44C39"/>
    <w:multiLevelType w:val="hybridMultilevel"/>
    <w:tmpl w:val="DE60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B14C13"/>
    <w:multiLevelType w:val="hybridMultilevel"/>
    <w:tmpl w:val="8C5643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90708A"/>
    <w:multiLevelType w:val="hybridMultilevel"/>
    <w:tmpl w:val="BC2429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0562000">
    <w:abstractNumId w:val="11"/>
  </w:num>
  <w:num w:numId="2" w16cid:durableId="687101434">
    <w:abstractNumId w:val="12"/>
  </w:num>
  <w:num w:numId="3" w16cid:durableId="498084437">
    <w:abstractNumId w:val="9"/>
  </w:num>
  <w:num w:numId="4" w16cid:durableId="1684740083">
    <w:abstractNumId w:val="5"/>
  </w:num>
  <w:num w:numId="5" w16cid:durableId="1313293885">
    <w:abstractNumId w:val="16"/>
  </w:num>
  <w:num w:numId="6" w16cid:durableId="1477138355">
    <w:abstractNumId w:val="2"/>
  </w:num>
  <w:num w:numId="7" w16cid:durableId="176307515">
    <w:abstractNumId w:val="15"/>
  </w:num>
  <w:num w:numId="8" w16cid:durableId="679546779">
    <w:abstractNumId w:val="4"/>
  </w:num>
  <w:num w:numId="9" w16cid:durableId="808090047">
    <w:abstractNumId w:val="14"/>
  </w:num>
  <w:num w:numId="10" w16cid:durableId="969820755">
    <w:abstractNumId w:val="3"/>
  </w:num>
  <w:num w:numId="11" w16cid:durableId="1643384645">
    <w:abstractNumId w:val="7"/>
  </w:num>
  <w:num w:numId="12" w16cid:durableId="1165243648">
    <w:abstractNumId w:val="10"/>
  </w:num>
  <w:num w:numId="13" w16cid:durableId="1922443304">
    <w:abstractNumId w:val="13"/>
  </w:num>
  <w:num w:numId="14" w16cid:durableId="792946237">
    <w:abstractNumId w:val="0"/>
  </w:num>
  <w:num w:numId="15" w16cid:durableId="1915507361">
    <w:abstractNumId w:val="1"/>
  </w:num>
  <w:num w:numId="16" w16cid:durableId="1143231558">
    <w:abstractNumId w:val="8"/>
  </w:num>
  <w:num w:numId="17" w16cid:durableId="749280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07938"/>
    <w:rsid w:val="000243C3"/>
    <w:rsid w:val="000375C1"/>
    <w:rsid w:val="00051119"/>
    <w:rsid w:val="000F0005"/>
    <w:rsid w:val="00100F12"/>
    <w:rsid w:val="001D2247"/>
    <w:rsid w:val="001D3DE0"/>
    <w:rsid w:val="001F5EB5"/>
    <w:rsid w:val="00224874"/>
    <w:rsid w:val="002445F7"/>
    <w:rsid w:val="00274009"/>
    <w:rsid w:val="00295D24"/>
    <w:rsid w:val="003075E2"/>
    <w:rsid w:val="003165CE"/>
    <w:rsid w:val="00354B51"/>
    <w:rsid w:val="003952B4"/>
    <w:rsid w:val="003A1ECC"/>
    <w:rsid w:val="003B35CA"/>
    <w:rsid w:val="003E5065"/>
    <w:rsid w:val="0040084F"/>
    <w:rsid w:val="00423762"/>
    <w:rsid w:val="00437448"/>
    <w:rsid w:val="004905EF"/>
    <w:rsid w:val="004F74C3"/>
    <w:rsid w:val="00533ECC"/>
    <w:rsid w:val="00537C9E"/>
    <w:rsid w:val="00550C93"/>
    <w:rsid w:val="0056375C"/>
    <w:rsid w:val="005662E4"/>
    <w:rsid w:val="00621170"/>
    <w:rsid w:val="00690A40"/>
    <w:rsid w:val="00690F03"/>
    <w:rsid w:val="00693C00"/>
    <w:rsid w:val="006E49B8"/>
    <w:rsid w:val="00723EEB"/>
    <w:rsid w:val="00785E9D"/>
    <w:rsid w:val="008E2758"/>
    <w:rsid w:val="009232D0"/>
    <w:rsid w:val="0096725F"/>
    <w:rsid w:val="00993B9C"/>
    <w:rsid w:val="00995258"/>
    <w:rsid w:val="009A0F1A"/>
    <w:rsid w:val="009A4670"/>
    <w:rsid w:val="00A10E96"/>
    <w:rsid w:val="00A31903"/>
    <w:rsid w:val="00A45F0C"/>
    <w:rsid w:val="00AB51B2"/>
    <w:rsid w:val="00AD3667"/>
    <w:rsid w:val="00AE2762"/>
    <w:rsid w:val="00B130D6"/>
    <w:rsid w:val="00B56C77"/>
    <w:rsid w:val="00B94332"/>
    <w:rsid w:val="00BF1C52"/>
    <w:rsid w:val="00C23515"/>
    <w:rsid w:val="00C36B52"/>
    <w:rsid w:val="00C432C6"/>
    <w:rsid w:val="00CB0695"/>
    <w:rsid w:val="00CF4C4C"/>
    <w:rsid w:val="00D0113A"/>
    <w:rsid w:val="00D14BF6"/>
    <w:rsid w:val="00DF0B71"/>
    <w:rsid w:val="00E013E5"/>
    <w:rsid w:val="00E3134D"/>
    <w:rsid w:val="00E76BFB"/>
    <w:rsid w:val="00F02A38"/>
    <w:rsid w:val="00F05546"/>
    <w:rsid w:val="00F21FEB"/>
    <w:rsid w:val="00F253D2"/>
    <w:rsid w:val="00F64786"/>
    <w:rsid w:val="00F8729E"/>
    <w:rsid w:val="00F94A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dpo@selondonics.nhs.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co.org.uk/global/contact-us/%20%20" TargetMode="External"/><Relationship Id="rId4" Type="http://schemas.openxmlformats.org/officeDocument/2006/relationships/settings" Target="settings.xml"/><Relationship Id="rId9" Type="http://schemas.openxmlformats.org/officeDocument/2006/relationships/hyperlink" Target="https://transform.england.nhs.uk/information-governance/guidance/records-managemen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A852D-3D14-468B-8DC7-96C24E30E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3:00Z</dcterms:created>
  <dcterms:modified xsi:type="dcterms:W3CDTF">2025-08-15T15:03:00Z</dcterms:modified>
</cp:coreProperties>
</file>